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c598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94fd7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bcf5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